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E21B06" w14:textId="77777777" w:rsidR="004F6113" w:rsidRPr="005C226A" w:rsidRDefault="004F6113" w:rsidP="004F6113">
      <w:pPr>
        <w:pStyle w:val="NoSpacing"/>
      </w:pPr>
      <w:r w:rsidRPr="005C226A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5031F4F5" wp14:editId="278F3E49">
                <wp:simplePos x="0" y="0"/>
                <wp:positionH relativeFrom="column">
                  <wp:posOffset>1533525</wp:posOffset>
                </wp:positionH>
                <wp:positionV relativeFrom="paragraph">
                  <wp:posOffset>200025</wp:posOffset>
                </wp:positionV>
                <wp:extent cx="5153025" cy="1404620"/>
                <wp:effectExtent l="0" t="0" r="9525" b="12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530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EB6612" w14:textId="77777777" w:rsidR="004F6113" w:rsidRPr="004375AA" w:rsidRDefault="004F6113" w:rsidP="004F6113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  <w:sz w:val="56"/>
                                <w:szCs w:val="56"/>
                              </w:rPr>
                            </w:pPr>
                            <w:r w:rsidRPr="004375AA">
                              <w:rPr>
                                <w:rStyle w:val="Heading1Char"/>
                                <w:rFonts w:ascii="Times New Roman" w:hAnsi="Times New Roman" w:cs="Times New Roman"/>
                                <w:b/>
                                <w:bCs/>
                                <w:sz w:val="56"/>
                                <w:szCs w:val="56"/>
                              </w:rPr>
                              <w:t>Comsats Univer</w:t>
                            </w:r>
                            <w:r>
                              <w:rPr>
                                <w:rStyle w:val="Heading1Char"/>
                                <w:rFonts w:ascii="Times New Roman" w:hAnsi="Times New Roman" w:cs="Times New Roman"/>
                                <w:b/>
                                <w:bCs/>
                                <w:sz w:val="56"/>
                                <w:szCs w:val="56"/>
                              </w:rPr>
                              <w:t>s</w:t>
                            </w:r>
                            <w:r w:rsidRPr="004375AA">
                              <w:rPr>
                                <w:rStyle w:val="Heading1Char"/>
                                <w:rFonts w:ascii="Times New Roman" w:hAnsi="Times New Roman" w:cs="Times New Roman"/>
                                <w:b/>
                                <w:bCs/>
                                <w:sz w:val="56"/>
                                <w:szCs w:val="56"/>
                              </w:rPr>
                              <w:t>ity Islamabad (Lahore Campu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031F4F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0.75pt;margin-top:15.75pt;width:405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" stroked="f">
                <v:textbox style="mso-fit-shape-to-text:t">
                  <w:txbxContent>
                    <w:p w14:paraId="02EB6612" w14:textId="77777777" w:rsidR="004F6113" w:rsidRPr="004375AA" w:rsidRDefault="004F6113" w:rsidP="004F6113">
                      <w:pPr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  <w:sz w:val="56"/>
                          <w:szCs w:val="56"/>
                        </w:rPr>
                      </w:pPr>
                      <w:r w:rsidRPr="004375AA">
                        <w:rPr>
                          <w:rStyle w:val="Heading1Char"/>
                          <w:rFonts w:ascii="Times New Roman" w:hAnsi="Times New Roman" w:cs="Times New Roman"/>
                          <w:b/>
                          <w:bCs/>
                          <w:sz w:val="56"/>
                          <w:szCs w:val="56"/>
                        </w:rPr>
                        <w:t>Comsats Univer</w:t>
                      </w:r>
                      <w:r>
                        <w:rPr>
                          <w:rStyle w:val="Heading1Char"/>
                          <w:rFonts w:ascii="Times New Roman" w:hAnsi="Times New Roman" w:cs="Times New Roman"/>
                          <w:b/>
                          <w:bCs/>
                          <w:sz w:val="56"/>
                          <w:szCs w:val="56"/>
                        </w:rPr>
                        <w:t>s</w:t>
                      </w:r>
                      <w:r w:rsidRPr="004375AA">
                        <w:rPr>
                          <w:rStyle w:val="Heading1Char"/>
                          <w:rFonts w:ascii="Times New Roman" w:hAnsi="Times New Roman" w:cs="Times New Roman"/>
                          <w:b/>
                          <w:bCs/>
                          <w:sz w:val="56"/>
                          <w:szCs w:val="56"/>
                        </w:rPr>
                        <w:t>ity Islamabad (Lahore Campus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5C226A">
        <w:rPr>
          <w:noProof/>
        </w:rPr>
        <w:drawing>
          <wp:inline distT="0" distB="0" distL="0" distR="0" wp14:anchorId="3D5543D9" wp14:editId="0B18A0B2">
            <wp:extent cx="1409700" cy="1407872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1082" cy="14791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3A114" w14:textId="77777777" w:rsidR="004F6113" w:rsidRPr="005C226A" w:rsidRDefault="004F6113" w:rsidP="004F6113">
      <w:pPr>
        <w:pStyle w:val="NoSpacing"/>
      </w:pPr>
    </w:p>
    <w:p w14:paraId="56B74552" w14:textId="77777777" w:rsidR="004F6113" w:rsidRPr="005C226A" w:rsidRDefault="004F6113" w:rsidP="004F6113">
      <w:pPr>
        <w:pStyle w:val="NoSpacing"/>
        <w:rPr>
          <w:b/>
          <w:bCs/>
          <w:sz w:val="30"/>
          <w:szCs w:val="30"/>
        </w:rPr>
      </w:pPr>
      <w:r w:rsidRPr="005C226A">
        <w:rPr>
          <w:b/>
          <w:bCs/>
          <w:sz w:val="30"/>
          <w:szCs w:val="30"/>
        </w:rPr>
        <w:t>Course Title: Microprocessor and Assembly Language</w:t>
      </w:r>
      <w:r w:rsidRPr="005C226A">
        <w:rPr>
          <w:b/>
          <w:bCs/>
          <w:sz w:val="30"/>
          <w:szCs w:val="30"/>
        </w:rPr>
        <w:tab/>
      </w:r>
      <w:r w:rsidRPr="005C226A">
        <w:rPr>
          <w:b/>
          <w:bCs/>
          <w:sz w:val="30"/>
          <w:szCs w:val="30"/>
        </w:rPr>
        <w:tab/>
      </w:r>
    </w:p>
    <w:p w14:paraId="736ABA57" w14:textId="77777777" w:rsidR="00741632" w:rsidRPr="005C226A" w:rsidRDefault="004F6113" w:rsidP="004F6113">
      <w:pPr>
        <w:pStyle w:val="NoSpacing"/>
        <w:rPr>
          <w:b/>
          <w:bCs/>
          <w:sz w:val="30"/>
          <w:szCs w:val="30"/>
        </w:rPr>
      </w:pPr>
      <w:r w:rsidRPr="005C226A">
        <w:rPr>
          <w:b/>
          <w:bCs/>
          <w:sz w:val="30"/>
          <w:szCs w:val="30"/>
        </w:rPr>
        <w:t xml:space="preserve">Course Code: CSC321                                     </w:t>
      </w:r>
    </w:p>
    <w:p w14:paraId="7E046953" w14:textId="5F67801A" w:rsidR="00741632" w:rsidRPr="005C226A" w:rsidRDefault="004F6113" w:rsidP="004F6113">
      <w:pPr>
        <w:pStyle w:val="NoSpacing"/>
        <w:rPr>
          <w:b/>
          <w:bCs/>
          <w:sz w:val="30"/>
          <w:szCs w:val="30"/>
        </w:rPr>
      </w:pPr>
      <w:r w:rsidRPr="005C226A">
        <w:rPr>
          <w:b/>
          <w:bCs/>
          <w:sz w:val="30"/>
          <w:szCs w:val="30"/>
        </w:rPr>
        <w:t xml:space="preserve">Instructor: </w:t>
      </w:r>
    </w:p>
    <w:p w14:paraId="42194B38" w14:textId="77777777" w:rsidR="00741632" w:rsidRPr="005C226A" w:rsidRDefault="004F6113" w:rsidP="004F6113">
      <w:pPr>
        <w:pStyle w:val="NoSpacing"/>
        <w:rPr>
          <w:b/>
          <w:bCs/>
          <w:sz w:val="30"/>
          <w:szCs w:val="30"/>
        </w:rPr>
      </w:pPr>
      <w:r w:rsidRPr="005C226A">
        <w:rPr>
          <w:b/>
          <w:bCs/>
          <w:sz w:val="30"/>
          <w:szCs w:val="30"/>
        </w:rPr>
        <w:t>Semester/Section:  4</w:t>
      </w:r>
      <w:r w:rsidRPr="005C226A">
        <w:rPr>
          <w:b/>
          <w:bCs/>
          <w:sz w:val="30"/>
          <w:szCs w:val="30"/>
          <w:vertAlign w:val="superscript"/>
        </w:rPr>
        <w:t>th</w:t>
      </w:r>
      <w:r w:rsidRPr="005C226A">
        <w:rPr>
          <w:b/>
          <w:bCs/>
          <w:sz w:val="30"/>
          <w:szCs w:val="30"/>
        </w:rPr>
        <w:tab/>
      </w:r>
      <w:r w:rsidRPr="005C226A">
        <w:rPr>
          <w:b/>
          <w:bCs/>
          <w:sz w:val="30"/>
          <w:szCs w:val="30"/>
        </w:rPr>
        <w:tab/>
      </w:r>
      <w:r w:rsidRPr="005C226A">
        <w:rPr>
          <w:b/>
          <w:bCs/>
          <w:sz w:val="30"/>
          <w:szCs w:val="30"/>
        </w:rPr>
        <w:tab/>
      </w:r>
      <w:r w:rsidRPr="005C226A">
        <w:rPr>
          <w:b/>
          <w:bCs/>
          <w:sz w:val="30"/>
          <w:szCs w:val="30"/>
        </w:rPr>
        <w:tab/>
      </w:r>
    </w:p>
    <w:p w14:paraId="4FEB3873" w14:textId="0A4988FF" w:rsidR="004F6113" w:rsidRPr="005C226A" w:rsidRDefault="004F6113" w:rsidP="004F6113">
      <w:pPr>
        <w:pStyle w:val="NoSpacing"/>
        <w:rPr>
          <w:b/>
          <w:bCs/>
          <w:sz w:val="30"/>
          <w:szCs w:val="30"/>
        </w:rPr>
      </w:pPr>
      <w:r w:rsidRPr="005C226A">
        <w:rPr>
          <w:b/>
          <w:bCs/>
          <w:sz w:val="30"/>
          <w:szCs w:val="30"/>
        </w:rPr>
        <w:t xml:space="preserve"> Marks: </w:t>
      </w:r>
    </w:p>
    <w:p w14:paraId="0DE16F91" w14:textId="77777777" w:rsidR="004F6113" w:rsidRPr="005C226A" w:rsidRDefault="004F6113" w:rsidP="004F6113">
      <w:pPr>
        <w:pStyle w:val="NoSpacing"/>
      </w:pPr>
    </w:p>
    <w:p w14:paraId="3BCA0516" w14:textId="6CC92B91" w:rsidR="004F6113" w:rsidRDefault="004F6113" w:rsidP="004F6113">
      <w:pPr>
        <w:pStyle w:val="NoSpacing"/>
        <w:jc w:val="center"/>
        <w:rPr>
          <w:rFonts w:ascii="Times New Roman" w:hAnsi="Times New Roman" w:cs="Times New Roman"/>
          <w:sz w:val="30"/>
          <w:szCs w:val="30"/>
        </w:rPr>
      </w:pPr>
      <w:r w:rsidRPr="005C226A">
        <w:rPr>
          <w:rFonts w:ascii="Times New Roman" w:hAnsi="Times New Roman" w:cs="Times New Roman"/>
          <w:sz w:val="30"/>
          <w:szCs w:val="30"/>
        </w:rPr>
        <w:t>Quiz 2</w:t>
      </w:r>
    </w:p>
    <w:p w14:paraId="7C99547B" w14:textId="214AE7CC" w:rsidR="00A6103A" w:rsidRDefault="00A6103A" w:rsidP="004F6113">
      <w:pPr>
        <w:pStyle w:val="NoSpacing"/>
        <w:jc w:val="center"/>
        <w:rPr>
          <w:rFonts w:ascii="Times New Roman" w:hAnsi="Times New Roman" w:cs="Times New Roman"/>
          <w:sz w:val="30"/>
          <w:szCs w:val="30"/>
        </w:rPr>
      </w:pPr>
    </w:p>
    <w:p w14:paraId="34A98028" w14:textId="77777777" w:rsidR="00A6103A" w:rsidRPr="005C226A" w:rsidRDefault="00A6103A" w:rsidP="00A6103A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In PUSH instruction, after each execution of the instruction, the stack pointer is</w:t>
      </w:r>
    </w:p>
    <w:p w14:paraId="65A65DEA" w14:textId="77777777" w:rsidR="00A6103A" w:rsidRPr="005C226A" w:rsidRDefault="00A6103A" w:rsidP="00A6103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A6DBC9D" w14:textId="77777777" w:rsidR="00A6103A" w:rsidRPr="005C226A" w:rsidRDefault="00A6103A" w:rsidP="00A6103A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incremented by 1</w:t>
      </w:r>
    </w:p>
    <w:p w14:paraId="1EE9AE60" w14:textId="77777777" w:rsidR="00A6103A" w:rsidRPr="005C226A" w:rsidRDefault="00A6103A" w:rsidP="00A6103A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decremented by 1</w:t>
      </w:r>
    </w:p>
    <w:p w14:paraId="05D35C77" w14:textId="77777777" w:rsidR="00A6103A" w:rsidRPr="005C226A" w:rsidRDefault="00A6103A" w:rsidP="00A6103A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incremented by 2</w:t>
      </w:r>
    </w:p>
    <w:p w14:paraId="51AB535A" w14:textId="068C4531" w:rsidR="00A6103A" w:rsidRPr="00A6103A" w:rsidRDefault="00A6103A" w:rsidP="00A6103A">
      <w:pPr>
        <w:pStyle w:val="NoSpacing"/>
        <w:numPr>
          <w:ilvl w:val="0"/>
          <w:numId w:val="3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C226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ecremented by 2</w:t>
      </w:r>
    </w:p>
    <w:p w14:paraId="6CC37BD7" w14:textId="77777777" w:rsidR="004F6113" w:rsidRPr="005C226A" w:rsidRDefault="004F6113" w:rsidP="00C768EB">
      <w:pPr>
        <w:ind w:left="720" w:hanging="360"/>
      </w:pPr>
    </w:p>
    <w:p w14:paraId="2F3EE1C6" w14:textId="367DE692" w:rsidR="00CD546F" w:rsidRPr="005C226A" w:rsidRDefault="0092282B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Which registers are changed by the CMP instruction?</w:t>
      </w:r>
    </w:p>
    <w:p w14:paraId="17033998" w14:textId="77777777" w:rsidR="00622497" w:rsidRPr="005C226A" w:rsidRDefault="00622497" w:rsidP="00622497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8F980D7" w14:textId="77777777" w:rsidR="00622497" w:rsidRPr="005C226A" w:rsidRDefault="000F6029" w:rsidP="00741632">
      <w:pPr>
        <w:pStyle w:val="NoSpacing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Operand</w:t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</w:p>
    <w:p w14:paraId="18CC95FD" w14:textId="1C84E1F1" w:rsidR="00622497" w:rsidRPr="005C226A" w:rsidRDefault="000F6029" w:rsidP="00741632">
      <w:pPr>
        <w:pStyle w:val="NoSpacing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destination </w:t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</w:p>
    <w:p w14:paraId="7A34BAAA" w14:textId="77777777" w:rsidR="00622497" w:rsidRPr="005C226A" w:rsidRDefault="000F6029" w:rsidP="00741632">
      <w:pPr>
        <w:pStyle w:val="NoSpacing"/>
        <w:numPr>
          <w:ilvl w:val="0"/>
          <w:numId w:val="3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both</w:t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</w:p>
    <w:p w14:paraId="73B813F7" w14:textId="20B27B66" w:rsidR="000E2420" w:rsidRPr="005C226A" w:rsidRDefault="000F6029" w:rsidP="00741632">
      <w:pPr>
        <w:pStyle w:val="NoSpacing"/>
        <w:numPr>
          <w:ilvl w:val="0"/>
          <w:numId w:val="3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C226A">
        <w:rPr>
          <w:rFonts w:ascii="Times New Roman" w:hAnsi="Times New Roman" w:cs="Times New Roman"/>
          <w:b/>
          <w:bCs/>
          <w:sz w:val="24"/>
          <w:szCs w:val="24"/>
        </w:rPr>
        <w:t>none</w:t>
      </w:r>
    </w:p>
    <w:p w14:paraId="3CB3006B" w14:textId="77777777" w:rsidR="00671748" w:rsidRPr="005C226A" w:rsidRDefault="00671748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9DEBDD8" w14:textId="08BD4833" w:rsidR="004268C3" w:rsidRPr="005C226A" w:rsidRDefault="004268C3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LEA AX,</w:t>
      </w:r>
      <w:r w:rsidR="00622497" w:rsidRPr="005C226A">
        <w:rPr>
          <w:rFonts w:ascii="Times New Roman" w:hAnsi="Times New Roman" w:cs="Times New Roman"/>
          <w:sz w:val="24"/>
          <w:szCs w:val="24"/>
        </w:rPr>
        <w:t xml:space="preserve"> </w:t>
      </w:r>
      <w:r w:rsidR="00A6103A">
        <w:rPr>
          <w:rFonts w:ascii="Times New Roman" w:hAnsi="Times New Roman" w:cs="Times New Roman"/>
          <w:sz w:val="24"/>
          <w:szCs w:val="24"/>
        </w:rPr>
        <w:t>var1</w:t>
      </w:r>
      <w:r w:rsidR="00622497" w:rsidRPr="005C226A">
        <w:rPr>
          <w:rFonts w:ascii="Times New Roman" w:hAnsi="Times New Roman" w:cs="Times New Roman"/>
          <w:sz w:val="24"/>
          <w:szCs w:val="24"/>
        </w:rPr>
        <w:t xml:space="preserve">; </w:t>
      </w:r>
      <w:r w:rsidRPr="005C226A">
        <w:rPr>
          <w:rFonts w:ascii="Times New Roman" w:hAnsi="Times New Roman" w:cs="Times New Roman"/>
          <w:sz w:val="24"/>
          <w:szCs w:val="24"/>
        </w:rPr>
        <w:t xml:space="preserve">What is the output of above instruction? Assume </w:t>
      </w:r>
      <w:r w:rsidR="00A6103A">
        <w:rPr>
          <w:rFonts w:ascii="Times New Roman" w:hAnsi="Times New Roman" w:cs="Times New Roman"/>
          <w:sz w:val="24"/>
          <w:szCs w:val="24"/>
        </w:rPr>
        <w:t>var1</w:t>
      </w:r>
      <w:r w:rsidRPr="005C226A">
        <w:rPr>
          <w:rFonts w:ascii="Times New Roman" w:hAnsi="Times New Roman" w:cs="Times New Roman"/>
          <w:sz w:val="24"/>
          <w:szCs w:val="24"/>
        </w:rPr>
        <w:t xml:space="preserve"> is data word type,</w:t>
      </w:r>
    </w:p>
    <w:p w14:paraId="6DF83BEE" w14:textId="77777777" w:rsidR="00C768EB" w:rsidRPr="005C226A" w:rsidRDefault="00C768EB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2C4895E" w14:textId="444CB6AF" w:rsidR="004268C3" w:rsidRPr="005C226A" w:rsidRDefault="004268C3" w:rsidP="00741632">
      <w:pPr>
        <w:pStyle w:val="NoSpacing"/>
        <w:numPr>
          <w:ilvl w:val="0"/>
          <w:numId w:val="3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C226A">
        <w:rPr>
          <w:rFonts w:ascii="Times New Roman" w:hAnsi="Times New Roman" w:cs="Times New Roman"/>
          <w:b/>
          <w:bCs/>
          <w:sz w:val="24"/>
          <w:szCs w:val="24"/>
        </w:rPr>
        <w:t xml:space="preserve">Load complete </w:t>
      </w:r>
      <w:r w:rsidR="00A6103A">
        <w:rPr>
          <w:rFonts w:ascii="Times New Roman" w:hAnsi="Times New Roman" w:cs="Times New Roman"/>
          <w:b/>
          <w:bCs/>
          <w:sz w:val="24"/>
          <w:szCs w:val="24"/>
        </w:rPr>
        <w:t>var1</w:t>
      </w:r>
      <w:r w:rsidRPr="005C226A">
        <w:rPr>
          <w:rFonts w:ascii="Times New Roman" w:hAnsi="Times New Roman" w:cs="Times New Roman"/>
          <w:b/>
          <w:bCs/>
          <w:sz w:val="24"/>
          <w:szCs w:val="24"/>
        </w:rPr>
        <w:t xml:space="preserve"> in AX</w:t>
      </w:r>
    </w:p>
    <w:p w14:paraId="2C7399C5" w14:textId="03C773A7" w:rsidR="004268C3" w:rsidRPr="005C226A" w:rsidRDefault="004268C3" w:rsidP="00741632">
      <w:pPr>
        <w:pStyle w:val="NoSpacing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Load first value of </w:t>
      </w:r>
      <w:r w:rsidR="00A6103A">
        <w:rPr>
          <w:rFonts w:ascii="Times New Roman" w:hAnsi="Times New Roman" w:cs="Times New Roman"/>
          <w:sz w:val="24"/>
          <w:szCs w:val="24"/>
        </w:rPr>
        <w:t>var1</w:t>
      </w:r>
      <w:r w:rsidRPr="005C226A">
        <w:rPr>
          <w:rFonts w:ascii="Times New Roman" w:hAnsi="Times New Roman" w:cs="Times New Roman"/>
          <w:sz w:val="24"/>
          <w:szCs w:val="24"/>
        </w:rPr>
        <w:t xml:space="preserve"> in AX</w:t>
      </w:r>
    </w:p>
    <w:p w14:paraId="2A092B80" w14:textId="13A917B2" w:rsidR="004268C3" w:rsidRPr="005C226A" w:rsidRDefault="004268C3" w:rsidP="00741632">
      <w:pPr>
        <w:pStyle w:val="NoSpacing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Syntax Error</w:t>
      </w:r>
    </w:p>
    <w:p w14:paraId="430CFB55" w14:textId="06E00C09" w:rsidR="00671748" w:rsidRPr="005C226A" w:rsidRDefault="004268C3" w:rsidP="00741632">
      <w:pPr>
        <w:pStyle w:val="NoSpacing"/>
        <w:numPr>
          <w:ilvl w:val="0"/>
          <w:numId w:val="38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Logic Error</w:t>
      </w:r>
    </w:p>
    <w:p w14:paraId="5C3A57A9" w14:textId="77777777" w:rsidR="00671748" w:rsidRPr="005C226A" w:rsidRDefault="00671748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B981BCB" w14:textId="77777777" w:rsidR="00B10E29" w:rsidRPr="005C226A" w:rsidRDefault="00B10E29" w:rsidP="00B10E29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B5DB89" w14:textId="77777777" w:rsidR="00B10E29" w:rsidRPr="005C226A" w:rsidRDefault="00B10E29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A21EB4" w14:textId="77113A06" w:rsidR="006F5F66" w:rsidRPr="005C226A" w:rsidRDefault="006F5F66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Which of the following is not an arithmetic instruction? </w:t>
      </w:r>
    </w:p>
    <w:p w14:paraId="76DBB96B" w14:textId="77777777" w:rsidR="00B10E29" w:rsidRPr="005C226A" w:rsidRDefault="00B10E29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86B65EA" w14:textId="6AEBE5CC" w:rsidR="00B10E29" w:rsidRPr="005C226A" w:rsidRDefault="006F5F66" w:rsidP="00741632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INC (increment) </w:t>
      </w:r>
    </w:p>
    <w:p w14:paraId="2CF5A098" w14:textId="5201C18F" w:rsidR="00B10E29" w:rsidRPr="005C226A" w:rsidRDefault="006F5F66" w:rsidP="00741632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CMP (compare) </w:t>
      </w:r>
    </w:p>
    <w:p w14:paraId="72D12B3A" w14:textId="77777777" w:rsidR="00B10E29" w:rsidRPr="005C226A" w:rsidRDefault="006F5F66" w:rsidP="00741632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lastRenderedPageBreak/>
        <w:t>DEC (decrement)</w:t>
      </w:r>
    </w:p>
    <w:p w14:paraId="7F8B4ED2" w14:textId="3F72D7C1" w:rsidR="003F42C6" w:rsidRPr="005C226A" w:rsidRDefault="006F5F66" w:rsidP="00741632">
      <w:pPr>
        <w:pStyle w:val="NoSpacing"/>
        <w:numPr>
          <w:ilvl w:val="0"/>
          <w:numId w:val="4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C226A">
        <w:rPr>
          <w:rFonts w:ascii="Times New Roman" w:hAnsi="Times New Roman" w:cs="Times New Roman"/>
          <w:b/>
          <w:bCs/>
          <w:sz w:val="24"/>
          <w:szCs w:val="24"/>
        </w:rPr>
        <w:t xml:space="preserve">ROL (rotate left) </w:t>
      </w:r>
    </w:p>
    <w:p w14:paraId="33CBE573" w14:textId="77777777" w:rsidR="003F42C6" w:rsidRPr="005C226A" w:rsidRDefault="003F42C6" w:rsidP="003F42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2721E74" w14:textId="77777777" w:rsidR="003F42C6" w:rsidRPr="005C226A" w:rsidRDefault="003F42C6" w:rsidP="003F42C6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5BAC1BA7" w14:textId="3F127FE5" w:rsidR="003F42C6" w:rsidRPr="005C226A" w:rsidRDefault="006A421F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The instruction, TEST to compare source and destination operands it performs</w:t>
      </w:r>
    </w:p>
    <w:p w14:paraId="43C142B7" w14:textId="77777777" w:rsidR="003F42C6" w:rsidRPr="005C226A" w:rsidRDefault="003F42C6" w:rsidP="003F42C6">
      <w:pPr>
        <w:pStyle w:val="NoSpacing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684D3CB4" w14:textId="77777777" w:rsidR="003F42C6" w:rsidRPr="005C226A" w:rsidRDefault="003F42C6" w:rsidP="00741632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</w:t>
      </w:r>
      <w:r w:rsidR="006A421F" w:rsidRPr="005C226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ND</w:t>
      </w:r>
    </w:p>
    <w:p w14:paraId="07273782" w14:textId="77777777" w:rsidR="003F42C6" w:rsidRPr="005C226A" w:rsidRDefault="006A421F" w:rsidP="00741632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OR</w:t>
      </w:r>
    </w:p>
    <w:p w14:paraId="112E7A32" w14:textId="77777777" w:rsidR="003F42C6" w:rsidRPr="005C226A" w:rsidRDefault="006A421F" w:rsidP="00741632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XOR</w:t>
      </w:r>
    </w:p>
    <w:p w14:paraId="3F647DF7" w14:textId="4D60AF36" w:rsidR="006A421F" w:rsidRPr="005C226A" w:rsidRDefault="006A421F" w:rsidP="00741632">
      <w:pPr>
        <w:pStyle w:val="NoSpacing"/>
        <w:numPr>
          <w:ilvl w:val="0"/>
          <w:numId w:val="45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NOT</w:t>
      </w:r>
    </w:p>
    <w:p w14:paraId="11746432" w14:textId="77777777" w:rsidR="007D53AA" w:rsidRPr="005C226A" w:rsidRDefault="007D53AA" w:rsidP="00C768EB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1D4807B" w14:textId="00D7C1DF" w:rsidR="007D53AA" w:rsidRPr="005C226A" w:rsidRDefault="00671748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The Stack is accessed using</w:t>
      </w:r>
    </w:p>
    <w:p w14:paraId="70353843" w14:textId="77777777" w:rsidR="007D53AA" w:rsidRPr="005C226A" w:rsidRDefault="007D53AA" w:rsidP="007D53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9482DF9" w14:textId="77777777" w:rsidR="007D53AA" w:rsidRPr="005C226A" w:rsidRDefault="00671748" w:rsidP="00741632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SP registe</w:t>
      </w:r>
      <w:r w:rsidR="007D53AA"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r</w:t>
      </w:r>
    </w:p>
    <w:p w14:paraId="2D764094" w14:textId="77777777" w:rsidR="007D53AA" w:rsidRPr="005C226A" w:rsidRDefault="00671748" w:rsidP="00741632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SS register</w:t>
      </w:r>
    </w:p>
    <w:p w14:paraId="5975374F" w14:textId="77777777" w:rsidR="007D53AA" w:rsidRPr="005C226A" w:rsidRDefault="00671748" w:rsidP="00741632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5C226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P and SS register</w:t>
      </w:r>
    </w:p>
    <w:p w14:paraId="0C9BC139" w14:textId="48B817C8" w:rsidR="006A421F" w:rsidRPr="005C226A" w:rsidRDefault="00671748" w:rsidP="00741632">
      <w:pPr>
        <w:pStyle w:val="NoSpacing"/>
        <w:numPr>
          <w:ilvl w:val="0"/>
          <w:numId w:val="46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None of the mentioned</w:t>
      </w:r>
    </w:p>
    <w:p w14:paraId="3C3566E0" w14:textId="77777777" w:rsidR="007D53AA" w:rsidRPr="005C226A" w:rsidRDefault="007D53AA" w:rsidP="00C768EB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4A1DDC8" w14:textId="383557F2" w:rsidR="007D53AA" w:rsidRPr="005C226A" w:rsidRDefault="006B7DA8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In the RCL instruction, the contents of the destination operand undergo function as</w:t>
      </w:r>
    </w:p>
    <w:p w14:paraId="717BC2CA" w14:textId="77777777" w:rsidR="007D53AA" w:rsidRPr="005C226A" w:rsidRDefault="007D53AA" w:rsidP="007D53AA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C2677CA" w14:textId="77777777" w:rsidR="007D53AA" w:rsidRPr="00ED0063" w:rsidRDefault="007D53AA" w:rsidP="00741632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ED006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</w:t>
      </w:r>
      <w:r w:rsidR="006B7DA8" w:rsidRPr="00ED006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rry flag is pushed into LSB &amp; MSB is pushed into the carry flag</w:t>
      </w:r>
    </w:p>
    <w:p w14:paraId="660D2A97" w14:textId="77777777" w:rsidR="007D53AA" w:rsidRPr="005C226A" w:rsidRDefault="006B7DA8" w:rsidP="00741632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carry flag is pushed into MSB &amp; LSB is pushed into the carry flag</w:t>
      </w:r>
    </w:p>
    <w:p w14:paraId="0EED31E7" w14:textId="77777777" w:rsidR="007D53AA" w:rsidRPr="005C226A" w:rsidRDefault="006B7DA8" w:rsidP="00741632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auxiliary flag is pushed into LSB &amp; MSB is pushed into the carry flag</w:t>
      </w:r>
    </w:p>
    <w:p w14:paraId="2DE71E38" w14:textId="418E6609" w:rsidR="00866CA3" w:rsidRPr="005C226A" w:rsidRDefault="006B7DA8" w:rsidP="00741632">
      <w:pPr>
        <w:pStyle w:val="NoSpacing"/>
        <w:numPr>
          <w:ilvl w:val="0"/>
          <w:numId w:val="4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parity flag is pushed into MSB &amp; LSB is pushed into the carry flag</w:t>
      </w:r>
    </w:p>
    <w:p w14:paraId="2961C41C" w14:textId="77777777" w:rsidR="00C768EB" w:rsidRPr="005C226A" w:rsidRDefault="00C768EB" w:rsidP="007D53A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D3AB46B" w14:textId="77777777" w:rsidR="00C46AE5" w:rsidRPr="005C226A" w:rsidRDefault="00C46AE5" w:rsidP="00C46AE5">
      <w:pPr>
        <w:pStyle w:val="NoSpacing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72BBF46" w14:textId="3C7F660A" w:rsidR="007961A3" w:rsidRPr="005C226A" w:rsidRDefault="001C3347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n MUL or IMUL, </w:t>
      </w:r>
      <w:r w:rsidR="007961A3"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F/OF =1 </w:t>
      </w: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sets</w:t>
      </w:r>
      <w:r w:rsidR="007961A3"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when</w:t>
      </w:r>
    </w:p>
    <w:p w14:paraId="7E7A6140" w14:textId="77777777" w:rsidR="00C46AE5" w:rsidRPr="005C226A" w:rsidRDefault="00C46AE5" w:rsidP="00C46AE5">
      <w:pPr>
        <w:pStyle w:val="NoSpacing"/>
        <w:ind w:left="72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55E0E53" w14:textId="77777777" w:rsidR="00C46AE5" w:rsidRPr="003649E2" w:rsidRDefault="007961A3" w:rsidP="00741632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649E2">
        <w:rPr>
          <w:rFonts w:ascii="Times New Roman" w:hAnsi="Times New Roman" w:cs="Times New Roman"/>
          <w:b/>
          <w:bCs/>
          <w:sz w:val="24"/>
          <w:szCs w:val="24"/>
        </w:rPr>
        <w:t>the product is too big to fill in 'the lower half of " the destination</w:t>
      </w:r>
    </w:p>
    <w:p w14:paraId="7665F4FC" w14:textId="77777777" w:rsidR="00C46AE5" w:rsidRPr="005C226A" w:rsidRDefault="007961A3" w:rsidP="00741632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the product signed</w:t>
      </w:r>
      <w:r w:rsidR="00A9767C" w:rsidRPr="005C226A">
        <w:rPr>
          <w:rFonts w:ascii="Times New Roman" w:hAnsi="Times New Roman" w:cs="Times New Roman"/>
          <w:sz w:val="24"/>
          <w:szCs w:val="24"/>
        </w:rPr>
        <w:t xml:space="preserve"> is</w:t>
      </w:r>
      <w:r w:rsidRPr="005C226A">
        <w:rPr>
          <w:rFonts w:ascii="Times New Roman" w:hAnsi="Times New Roman" w:cs="Times New Roman"/>
          <w:sz w:val="24"/>
          <w:szCs w:val="24"/>
        </w:rPr>
        <w:t xml:space="preserve"> </w:t>
      </w:r>
      <w:r w:rsidR="00A9767C" w:rsidRPr="005C226A">
        <w:rPr>
          <w:rFonts w:ascii="Times New Roman" w:hAnsi="Times New Roman" w:cs="Times New Roman"/>
          <w:sz w:val="24"/>
          <w:szCs w:val="24"/>
        </w:rPr>
        <w:t>un</w:t>
      </w:r>
      <w:r w:rsidRPr="005C226A">
        <w:rPr>
          <w:rFonts w:ascii="Times New Roman" w:hAnsi="Times New Roman" w:cs="Times New Roman"/>
          <w:sz w:val="24"/>
          <w:szCs w:val="24"/>
        </w:rPr>
        <w:t>changed</w:t>
      </w:r>
    </w:p>
    <w:p w14:paraId="02022125" w14:textId="77777777" w:rsidR="00C46AE5" w:rsidRPr="005C226A" w:rsidRDefault="00A9767C" w:rsidP="00741632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the product is too big to fill in 'the lower half of " the source</w:t>
      </w:r>
    </w:p>
    <w:p w14:paraId="77E1687B" w14:textId="525E2D71" w:rsidR="00A9767C" w:rsidRPr="005C226A" w:rsidRDefault="00A9767C" w:rsidP="00741632">
      <w:pPr>
        <w:pStyle w:val="NoSpacing"/>
        <w:numPr>
          <w:ilvl w:val="0"/>
          <w:numId w:val="51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the product signed is changed</w:t>
      </w:r>
    </w:p>
    <w:p w14:paraId="2A24265D" w14:textId="77777777" w:rsidR="00C46AE5" w:rsidRPr="005C226A" w:rsidRDefault="00C46AE5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C4727BF" w14:textId="4059C456" w:rsidR="00846949" w:rsidRPr="005C226A" w:rsidRDefault="00846949" w:rsidP="00741632">
      <w:pPr>
        <w:pStyle w:val="NoSpacing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ow many status flags effected by CBW or </w:t>
      </w:r>
      <w:proofErr w:type="gramStart"/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CWD</w:t>
      </w:r>
      <w:proofErr w:type="gramEnd"/>
    </w:p>
    <w:p w14:paraId="7374F161" w14:textId="77777777" w:rsidR="00846949" w:rsidRPr="005C226A" w:rsidRDefault="00846949" w:rsidP="00C768EB">
      <w:pPr>
        <w:pStyle w:val="NoSpacing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7950CE2" w14:textId="77777777" w:rsidR="00846949" w:rsidRPr="005C226A" w:rsidRDefault="00846949" w:rsidP="00741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All status flags</w:t>
      </w:r>
    </w:p>
    <w:p w14:paraId="7BBD7550" w14:textId="77777777" w:rsidR="00846949" w:rsidRPr="005C226A" w:rsidRDefault="00846949" w:rsidP="00741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OF, CF, ZF</w:t>
      </w:r>
    </w:p>
    <w:p w14:paraId="04085DC7" w14:textId="77777777" w:rsidR="00846949" w:rsidRPr="005C226A" w:rsidRDefault="00846949" w:rsidP="00741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5C226A">
        <w:rPr>
          <w:rFonts w:ascii="Times New Roman" w:hAnsi="Times New Roman" w:cs="Times New Roman"/>
          <w:sz w:val="24"/>
          <w:szCs w:val="24"/>
          <w:shd w:val="clear" w:color="auto" w:fill="FFFFFF"/>
        </w:rPr>
        <w:t>ZF, PF, SF</w:t>
      </w:r>
    </w:p>
    <w:p w14:paraId="00BEEE09" w14:textId="55FE0C49" w:rsidR="00AA0659" w:rsidRPr="00D17CDF" w:rsidRDefault="00846949" w:rsidP="00741632">
      <w:pPr>
        <w:pStyle w:val="NoSpacing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D17CD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 xml:space="preserve">none  </w:t>
      </w:r>
    </w:p>
    <w:p w14:paraId="23EF7C73" w14:textId="0E2A36D9" w:rsidR="00AA0659" w:rsidRPr="005C226A" w:rsidRDefault="00AA0659" w:rsidP="00C768E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6889E4AD" w14:textId="19CAF4AB" w:rsidR="00AF555D" w:rsidRPr="005C226A" w:rsidRDefault="00846949" w:rsidP="004F6113">
      <w:pPr>
        <w:pStyle w:val="NoSpacing"/>
        <w:ind w:firstLine="270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7.</w:t>
      </w:r>
      <w:r w:rsidR="00AF555D" w:rsidRPr="005C226A">
        <w:rPr>
          <w:rFonts w:ascii="Times New Roman" w:hAnsi="Times New Roman" w:cs="Times New Roman"/>
          <w:sz w:val="24"/>
          <w:szCs w:val="24"/>
        </w:rPr>
        <w:t xml:space="preserve">  </w:t>
      </w:r>
      <w:r w:rsidRPr="005C226A">
        <w:rPr>
          <w:rFonts w:ascii="Times New Roman" w:hAnsi="Times New Roman" w:cs="Times New Roman"/>
          <w:sz w:val="24"/>
          <w:szCs w:val="24"/>
        </w:rPr>
        <w:t xml:space="preserve"> </w:t>
      </w:r>
      <w:r w:rsidR="00C46AE5" w:rsidRPr="005C226A">
        <w:rPr>
          <w:rFonts w:ascii="Times New Roman" w:hAnsi="Times New Roman" w:cs="Times New Roman"/>
          <w:sz w:val="24"/>
          <w:szCs w:val="24"/>
        </w:rPr>
        <w:t>what is value of AL after execution of code.</w:t>
      </w:r>
    </w:p>
    <w:p w14:paraId="1C674F10" w14:textId="6920F7C2" w:rsidR="00AF555D" w:rsidRPr="005C226A" w:rsidRDefault="00AF555D" w:rsidP="004F6113">
      <w:pPr>
        <w:pStyle w:val="NoSpacing"/>
        <w:ind w:firstLine="270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mov AL,8Ah</w:t>
      </w:r>
    </w:p>
    <w:p w14:paraId="4250E83D" w14:textId="6C2C42A2" w:rsidR="00AF555D" w:rsidRPr="005C226A" w:rsidRDefault="00AF555D" w:rsidP="004F6113">
      <w:pPr>
        <w:pStyle w:val="NoSpacing"/>
        <w:ind w:firstLine="270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mov CL,2</w:t>
      </w:r>
    </w:p>
    <w:p w14:paraId="0486CCA5" w14:textId="6219668C" w:rsidR="00846949" w:rsidRPr="005C226A" w:rsidRDefault="00AF555D" w:rsidP="004F6113">
      <w:pPr>
        <w:pStyle w:val="NoSpacing"/>
        <w:ind w:firstLine="270"/>
        <w:rPr>
          <w:rFonts w:ascii="Times New Roman" w:hAnsi="Times New Roman" w:cs="Times New Roman"/>
          <w:sz w:val="24"/>
          <w:szCs w:val="24"/>
        </w:rPr>
      </w:pPr>
      <w:proofErr w:type="spellStart"/>
      <w:r w:rsidRPr="005C226A">
        <w:rPr>
          <w:rFonts w:ascii="Times New Roman" w:hAnsi="Times New Roman" w:cs="Times New Roman"/>
          <w:sz w:val="24"/>
          <w:szCs w:val="24"/>
        </w:rPr>
        <w:t>shr</w:t>
      </w:r>
      <w:proofErr w:type="spellEnd"/>
      <w:r w:rsidRPr="005C226A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5C226A">
        <w:rPr>
          <w:rFonts w:ascii="Times New Roman" w:hAnsi="Times New Roman" w:cs="Times New Roman"/>
          <w:sz w:val="24"/>
          <w:szCs w:val="24"/>
        </w:rPr>
        <w:t>AL,CL</w:t>
      </w:r>
      <w:proofErr w:type="gramEnd"/>
    </w:p>
    <w:p w14:paraId="224C07D7" w14:textId="59D582B8" w:rsidR="00AF555D" w:rsidRPr="005C226A" w:rsidRDefault="00AF555D" w:rsidP="00AF555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D6986A" w14:textId="77777777" w:rsidR="00C46AE5" w:rsidRPr="005C226A" w:rsidRDefault="00AF555D" w:rsidP="0074163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21h</w:t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</w:p>
    <w:p w14:paraId="663DB988" w14:textId="77777777" w:rsidR="00C46AE5" w:rsidRPr="005C226A" w:rsidRDefault="00AF555D" w:rsidP="0074163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lastRenderedPageBreak/>
        <w:t>56h</w:t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</w:p>
    <w:p w14:paraId="01F5644E" w14:textId="77777777" w:rsidR="00C46AE5" w:rsidRPr="005C226A" w:rsidRDefault="00AF555D" w:rsidP="0074163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32h </w:t>
      </w:r>
      <w:r w:rsidRPr="005C226A">
        <w:rPr>
          <w:rFonts w:ascii="Times New Roman" w:hAnsi="Times New Roman" w:cs="Times New Roman"/>
          <w:sz w:val="24"/>
          <w:szCs w:val="24"/>
        </w:rPr>
        <w:tab/>
      </w:r>
      <w:r w:rsidRPr="005C226A">
        <w:rPr>
          <w:rFonts w:ascii="Times New Roman" w:hAnsi="Times New Roman" w:cs="Times New Roman"/>
          <w:sz w:val="24"/>
          <w:szCs w:val="24"/>
        </w:rPr>
        <w:tab/>
      </w:r>
    </w:p>
    <w:p w14:paraId="6F04AED9" w14:textId="21C79D97" w:rsidR="00AF555D" w:rsidRPr="003A1617" w:rsidRDefault="00AF555D" w:rsidP="00741632">
      <w:pPr>
        <w:pStyle w:val="NoSpacing"/>
        <w:numPr>
          <w:ilvl w:val="0"/>
          <w:numId w:val="3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A1617">
        <w:rPr>
          <w:rFonts w:ascii="Times New Roman" w:hAnsi="Times New Roman" w:cs="Times New Roman"/>
          <w:b/>
          <w:bCs/>
          <w:sz w:val="24"/>
          <w:szCs w:val="24"/>
        </w:rPr>
        <w:t>22h</w:t>
      </w:r>
    </w:p>
    <w:p w14:paraId="60DC078D" w14:textId="741AA41B" w:rsidR="00AF555D" w:rsidRPr="005C226A" w:rsidRDefault="00AF555D" w:rsidP="00AF555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2BEA3BD" w14:textId="54E42632" w:rsidR="000C7C7C" w:rsidRPr="005C226A" w:rsidRDefault="00AF555D" w:rsidP="004F6113">
      <w:pPr>
        <w:pStyle w:val="NoSpacing"/>
        <w:ind w:firstLine="360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8.</w:t>
      </w:r>
      <w:r w:rsidR="000C7C7C" w:rsidRPr="005C226A">
        <w:rPr>
          <w:rFonts w:ascii="Times New Roman" w:hAnsi="Times New Roman" w:cs="Times New Roman"/>
          <w:sz w:val="24"/>
          <w:szCs w:val="24"/>
        </w:rPr>
        <w:t xml:space="preserve"> what is the mathematical express of following code</w:t>
      </w:r>
    </w:p>
    <w:p w14:paraId="4F9A2421" w14:textId="77777777" w:rsidR="000C7C7C" w:rsidRPr="005C226A" w:rsidRDefault="000C7C7C" w:rsidP="000C7C7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8A55AE8" w14:textId="44029944" w:rsidR="000C7C7C" w:rsidRPr="005C226A" w:rsidRDefault="000C7C7C" w:rsidP="004F6113">
      <w:pPr>
        <w:pStyle w:val="NoSpacing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C226A">
        <w:rPr>
          <w:rFonts w:ascii="Times New Roman" w:eastAsia="Times New Roman" w:hAnsi="Times New Roman" w:cs="Times New Roman"/>
          <w:sz w:val="24"/>
          <w:szCs w:val="24"/>
        </w:rPr>
        <w:t xml:space="preserve">Mov </w:t>
      </w:r>
      <w:proofErr w:type="spellStart"/>
      <w:proofErr w:type="gramStart"/>
      <w:r w:rsidRPr="005C226A">
        <w:rPr>
          <w:rFonts w:ascii="Times New Roman" w:eastAsia="Times New Roman" w:hAnsi="Times New Roman" w:cs="Times New Roman"/>
          <w:sz w:val="24"/>
          <w:szCs w:val="24"/>
        </w:rPr>
        <w:t>bl,X</w:t>
      </w:r>
      <w:proofErr w:type="spellEnd"/>
      <w:proofErr w:type="gramEnd"/>
    </w:p>
    <w:p w14:paraId="5A9D49D3" w14:textId="77777777" w:rsidR="000C7C7C" w:rsidRPr="005C226A" w:rsidRDefault="000C7C7C" w:rsidP="004F6113">
      <w:pPr>
        <w:pStyle w:val="NoSpacing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C226A">
        <w:rPr>
          <w:rFonts w:ascii="Times New Roman" w:eastAsia="Times New Roman" w:hAnsi="Times New Roman" w:cs="Times New Roman"/>
          <w:sz w:val="24"/>
          <w:szCs w:val="24"/>
        </w:rPr>
        <w:t>Sub bl,3</w:t>
      </w:r>
    </w:p>
    <w:p w14:paraId="5F2611CC" w14:textId="77777777" w:rsidR="000C7C7C" w:rsidRPr="005C226A" w:rsidRDefault="000C7C7C" w:rsidP="004F6113">
      <w:pPr>
        <w:pStyle w:val="NoSpacing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C226A">
        <w:rPr>
          <w:rFonts w:ascii="Times New Roman" w:eastAsia="Times New Roman" w:hAnsi="Times New Roman" w:cs="Times New Roman"/>
          <w:sz w:val="24"/>
          <w:szCs w:val="24"/>
        </w:rPr>
        <w:t>Mov al,8</w:t>
      </w:r>
    </w:p>
    <w:p w14:paraId="52859966" w14:textId="77777777" w:rsidR="000C7C7C" w:rsidRPr="005C226A" w:rsidRDefault="000C7C7C" w:rsidP="004F6113">
      <w:pPr>
        <w:pStyle w:val="NoSpacing"/>
        <w:ind w:left="36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5C226A">
        <w:rPr>
          <w:rFonts w:ascii="Times New Roman" w:eastAsia="Times New Roman" w:hAnsi="Times New Roman" w:cs="Times New Roman"/>
          <w:sz w:val="24"/>
          <w:szCs w:val="24"/>
        </w:rPr>
        <w:t>Imul</w:t>
      </w:r>
      <w:proofErr w:type="spellEnd"/>
      <w:r w:rsidRPr="005C226A">
        <w:rPr>
          <w:rFonts w:ascii="Times New Roman" w:eastAsia="Times New Roman" w:hAnsi="Times New Roman" w:cs="Times New Roman"/>
          <w:sz w:val="24"/>
          <w:szCs w:val="24"/>
        </w:rPr>
        <w:t xml:space="preserve"> bl </w:t>
      </w:r>
    </w:p>
    <w:p w14:paraId="6A5AB32C" w14:textId="77777777" w:rsidR="000C7C7C" w:rsidRPr="005C226A" w:rsidRDefault="000C7C7C" w:rsidP="004F6113">
      <w:pPr>
        <w:pStyle w:val="NoSpacing"/>
        <w:ind w:left="360"/>
        <w:rPr>
          <w:rFonts w:ascii="Times New Roman" w:eastAsia="Times New Roman" w:hAnsi="Times New Roman" w:cs="Times New Roman"/>
          <w:sz w:val="24"/>
          <w:szCs w:val="24"/>
        </w:rPr>
      </w:pPr>
      <w:r w:rsidRPr="005C226A">
        <w:rPr>
          <w:rFonts w:ascii="Times New Roman" w:eastAsia="Times New Roman" w:hAnsi="Times New Roman" w:cs="Times New Roman"/>
          <w:sz w:val="24"/>
          <w:szCs w:val="24"/>
        </w:rPr>
        <w:t xml:space="preserve">Mov </w:t>
      </w:r>
      <w:proofErr w:type="spellStart"/>
      <w:proofErr w:type="gramStart"/>
      <w:r w:rsidRPr="005C226A">
        <w:rPr>
          <w:rFonts w:ascii="Times New Roman" w:eastAsia="Times New Roman" w:hAnsi="Times New Roman" w:cs="Times New Roman"/>
          <w:sz w:val="24"/>
          <w:szCs w:val="24"/>
        </w:rPr>
        <w:t>Y,al</w:t>
      </w:r>
      <w:proofErr w:type="spellEnd"/>
      <w:proofErr w:type="gramEnd"/>
    </w:p>
    <w:p w14:paraId="3D1691A0" w14:textId="6768E944" w:rsidR="00AF555D" w:rsidRPr="005C226A" w:rsidRDefault="00AF555D" w:rsidP="00AF555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EC9C965" w14:textId="26288751" w:rsidR="000C7C7C" w:rsidRPr="005C226A" w:rsidRDefault="000C7C7C" w:rsidP="0074163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Y=x+3*8</w:t>
      </w:r>
    </w:p>
    <w:p w14:paraId="7BDC0231" w14:textId="6FF18227" w:rsidR="000C7C7C" w:rsidRPr="005C226A" w:rsidRDefault="000C7C7C" w:rsidP="0074163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Y= X-8*3</w:t>
      </w:r>
    </w:p>
    <w:p w14:paraId="67FE3FCE" w14:textId="77777777" w:rsidR="000C7C7C" w:rsidRPr="005C226A" w:rsidRDefault="000C7C7C" w:rsidP="00741632">
      <w:pPr>
        <w:pStyle w:val="NoSpacing"/>
        <w:numPr>
          <w:ilvl w:val="0"/>
          <w:numId w:val="4"/>
        </w:numPr>
        <w:rPr>
          <w:rFonts w:ascii="Times New Roman" w:eastAsia="Times New Roman" w:hAnsi="Times New Roman" w:cs="Times New Roman"/>
          <w:sz w:val="24"/>
          <w:szCs w:val="24"/>
        </w:rPr>
      </w:pPr>
      <w:r w:rsidRPr="005C226A">
        <w:rPr>
          <w:rFonts w:ascii="Times New Roman" w:eastAsia="Times New Roman" w:hAnsi="Times New Roman" w:cs="Times New Roman"/>
          <w:sz w:val="24"/>
          <w:szCs w:val="24"/>
        </w:rPr>
        <w:t>Y= 8*x-3</w:t>
      </w:r>
    </w:p>
    <w:p w14:paraId="1F1B1838" w14:textId="7F9D0163" w:rsidR="000C7C7C" w:rsidRPr="003A1617" w:rsidRDefault="000C7C7C" w:rsidP="00741632">
      <w:pPr>
        <w:pStyle w:val="NoSpacing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3A1617">
        <w:rPr>
          <w:rFonts w:ascii="Times New Roman" w:hAnsi="Times New Roman" w:cs="Times New Roman"/>
          <w:b/>
          <w:bCs/>
          <w:sz w:val="24"/>
          <w:szCs w:val="24"/>
        </w:rPr>
        <w:t>Y= x-3*8</w:t>
      </w:r>
    </w:p>
    <w:p w14:paraId="1CD5322A" w14:textId="77777777" w:rsidR="00AA2B33" w:rsidRPr="005C226A" w:rsidRDefault="00AA2B33" w:rsidP="00A6103A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06A25F8" w14:textId="3D9173A6" w:rsidR="00E005D0" w:rsidRPr="005C226A" w:rsidRDefault="00E005D0" w:rsidP="00E005D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00E7801" w14:textId="7B69097D" w:rsidR="00E005D0" w:rsidRPr="005C226A" w:rsidRDefault="007B189A" w:rsidP="00E005D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26. After execution of DEC AL where AL = 67h which flags effects </w:t>
      </w:r>
    </w:p>
    <w:p w14:paraId="079DEFFB" w14:textId="510C357E" w:rsidR="007B189A" w:rsidRPr="005C226A" w:rsidRDefault="007B189A" w:rsidP="00E005D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C6CFD49" w14:textId="208EF91E" w:rsidR="007B189A" w:rsidRPr="005C226A" w:rsidRDefault="007B189A" w:rsidP="00741632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None</w:t>
      </w:r>
    </w:p>
    <w:p w14:paraId="344E7891" w14:textId="05CC5F55" w:rsidR="007B189A" w:rsidRPr="005C226A" w:rsidRDefault="007B189A" w:rsidP="00741632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proofErr w:type="gramStart"/>
      <w:r w:rsidRPr="005C226A">
        <w:rPr>
          <w:rFonts w:ascii="Times New Roman" w:hAnsi="Times New Roman" w:cs="Times New Roman"/>
          <w:sz w:val="24"/>
          <w:szCs w:val="24"/>
        </w:rPr>
        <w:t>PF,ZF</w:t>
      </w:r>
      <w:proofErr w:type="gramEnd"/>
      <w:r w:rsidRPr="005C226A">
        <w:rPr>
          <w:rFonts w:ascii="Times New Roman" w:hAnsi="Times New Roman" w:cs="Times New Roman"/>
          <w:sz w:val="24"/>
          <w:szCs w:val="24"/>
        </w:rPr>
        <w:t>,CF</w:t>
      </w:r>
    </w:p>
    <w:p w14:paraId="0C71F6C4" w14:textId="58C8EE68" w:rsidR="007B189A" w:rsidRPr="00D34704" w:rsidRDefault="007B189A" w:rsidP="00741632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D34704">
        <w:rPr>
          <w:rFonts w:ascii="Times New Roman" w:hAnsi="Times New Roman" w:cs="Times New Roman"/>
          <w:b/>
          <w:bCs/>
          <w:sz w:val="24"/>
          <w:szCs w:val="24"/>
        </w:rPr>
        <w:t>Only PF</w:t>
      </w:r>
    </w:p>
    <w:p w14:paraId="38CAE2F6" w14:textId="7F0DC6A0" w:rsidR="00D02C86" w:rsidRPr="00A6103A" w:rsidRDefault="007B189A" w:rsidP="00A6103A">
      <w:pPr>
        <w:pStyle w:val="NoSpacing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AF</w:t>
      </w:r>
    </w:p>
    <w:p w14:paraId="69C5155A" w14:textId="77777777" w:rsidR="003A59FD" w:rsidRPr="005C226A" w:rsidRDefault="003A59FD" w:rsidP="003A59FD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3DD64DA" w14:textId="33F3B279" w:rsidR="003A59FD" w:rsidRPr="005C226A" w:rsidRDefault="003A59FD" w:rsidP="00230470">
      <w:pPr>
        <w:pStyle w:val="NoSpacing"/>
        <w:numPr>
          <w:ilvl w:val="0"/>
          <w:numId w:val="52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 Divide overflow occur when</w:t>
      </w:r>
    </w:p>
    <w:p w14:paraId="27129CCE" w14:textId="77777777" w:rsidR="003A59FD" w:rsidRPr="005C226A" w:rsidRDefault="003A59FD" w:rsidP="003A59FD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0F42918" w14:textId="06A01482" w:rsidR="003A59FD" w:rsidRPr="00A6103A" w:rsidRDefault="003A59FD" w:rsidP="00741632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6103A">
        <w:rPr>
          <w:rFonts w:ascii="Times New Roman" w:hAnsi="Times New Roman" w:cs="Times New Roman"/>
          <w:b/>
          <w:bCs/>
          <w:sz w:val="24"/>
          <w:szCs w:val="24"/>
        </w:rPr>
        <w:t>Dividend is larger than divisor.</w:t>
      </w:r>
    </w:p>
    <w:p w14:paraId="463F69C9" w14:textId="7D23CEEE" w:rsidR="003A59FD" w:rsidRPr="005C226A" w:rsidRDefault="003A59FD" w:rsidP="00741632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Dividend is smaller than divisor</w:t>
      </w:r>
    </w:p>
    <w:p w14:paraId="61C6792B" w14:textId="1C16112F" w:rsidR="003A59FD" w:rsidRPr="005C226A" w:rsidRDefault="003A59FD" w:rsidP="00741632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Dividend and divisor both are equal </w:t>
      </w:r>
    </w:p>
    <w:p w14:paraId="159E0B19" w14:textId="3486F06A" w:rsidR="003A59FD" w:rsidRPr="005C226A" w:rsidRDefault="003A59FD" w:rsidP="00741632">
      <w:pPr>
        <w:pStyle w:val="NoSpacing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Dividend has negative value and divisor have positive value</w:t>
      </w:r>
    </w:p>
    <w:p w14:paraId="01776925" w14:textId="37C1D7D1" w:rsidR="00751C2F" w:rsidRPr="005C226A" w:rsidRDefault="00751C2F" w:rsidP="00751C2F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59DC630" w14:textId="77777777" w:rsidR="0037257F" w:rsidRPr="005C226A" w:rsidRDefault="0037257F" w:rsidP="00230470">
      <w:pPr>
        <w:pStyle w:val="NoSpacing"/>
        <w:numPr>
          <w:ilvl w:val="0"/>
          <w:numId w:val="52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Which statement match following the code</w:t>
      </w:r>
    </w:p>
    <w:p w14:paraId="50EFFC4A" w14:textId="15923181" w:rsidR="0037257F" w:rsidRPr="005C226A" w:rsidRDefault="0037257F" w:rsidP="0037257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MOV </w:t>
      </w:r>
      <w:r w:rsidR="00650B9E" w:rsidRPr="005C226A">
        <w:rPr>
          <w:rFonts w:ascii="Times New Roman" w:hAnsi="Times New Roman" w:cs="Times New Roman"/>
          <w:sz w:val="24"/>
          <w:szCs w:val="24"/>
        </w:rPr>
        <w:t>AX, -</w:t>
      </w:r>
      <w:r w:rsidRPr="005C226A">
        <w:rPr>
          <w:rFonts w:ascii="Times New Roman" w:hAnsi="Times New Roman" w:cs="Times New Roman"/>
          <w:sz w:val="24"/>
          <w:szCs w:val="24"/>
        </w:rPr>
        <w:t>1250</w:t>
      </w:r>
    </w:p>
    <w:p w14:paraId="21AE7F6C" w14:textId="77777777" w:rsidR="0037257F" w:rsidRPr="005C226A" w:rsidRDefault="0037257F" w:rsidP="0037257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CWD</w:t>
      </w:r>
    </w:p>
    <w:p w14:paraId="3E5B1239" w14:textId="77777777" w:rsidR="0037257F" w:rsidRPr="005C226A" w:rsidRDefault="0037257F" w:rsidP="0037257F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MOV BX,7</w:t>
      </w:r>
    </w:p>
    <w:p w14:paraId="7F7D5B4C" w14:textId="2DA2DFA3" w:rsidR="0037257F" w:rsidRPr="005C226A" w:rsidRDefault="0037257F" w:rsidP="0037257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IDIV BX</w:t>
      </w:r>
    </w:p>
    <w:p w14:paraId="5C6A3E24" w14:textId="77777777" w:rsidR="0037257F" w:rsidRPr="005C226A" w:rsidRDefault="0037257F" w:rsidP="0037257F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496A0438" w14:textId="212EE337" w:rsidR="0037257F" w:rsidRPr="006B3880" w:rsidRDefault="0037257F" w:rsidP="00741632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6B3880">
        <w:rPr>
          <w:rFonts w:ascii="Times New Roman" w:hAnsi="Times New Roman" w:cs="Times New Roman"/>
          <w:b/>
          <w:bCs/>
          <w:sz w:val="24"/>
          <w:szCs w:val="24"/>
        </w:rPr>
        <w:t>Divide -1250 by 7</w:t>
      </w:r>
    </w:p>
    <w:p w14:paraId="2972B36B" w14:textId="1ECF66BC" w:rsidR="0037257F" w:rsidRPr="005C226A" w:rsidRDefault="0037257F" w:rsidP="00741632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Divide 1250 by 7</w:t>
      </w:r>
    </w:p>
    <w:p w14:paraId="0D5C3D13" w14:textId="77777777" w:rsidR="002C7FCC" w:rsidRPr="005C226A" w:rsidRDefault="0037257F" w:rsidP="00741632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Divide </w:t>
      </w:r>
      <w:r w:rsidR="002C7FCC" w:rsidRPr="005C226A">
        <w:rPr>
          <w:rFonts w:ascii="Times New Roman" w:hAnsi="Times New Roman" w:cs="Times New Roman"/>
          <w:sz w:val="24"/>
          <w:szCs w:val="24"/>
        </w:rPr>
        <w:t>FB1E by 7</w:t>
      </w:r>
    </w:p>
    <w:p w14:paraId="0F66316B" w14:textId="6C258F03" w:rsidR="00650B9E" w:rsidRPr="00A6103A" w:rsidRDefault="002C7FCC" w:rsidP="00650B9E">
      <w:pPr>
        <w:pStyle w:val="NoSpacing"/>
        <w:numPr>
          <w:ilvl w:val="0"/>
          <w:numId w:val="18"/>
        </w:numPr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Divide F1EB by 7</w:t>
      </w:r>
    </w:p>
    <w:p w14:paraId="02947EF8" w14:textId="0B940CB2" w:rsidR="000165D4" w:rsidRPr="005C226A" w:rsidRDefault="000165D4" w:rsidP="000165D4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181B9990" w14:textId="75DEE22E" w:rsidR="002F5EFF" w:rsidRPr="005C226A" w:rsidRDefault="002F5EFF" w:rsidP="002F5EFF">
      <w:pPr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13288ADB" w14:textId="28D14399" w:rsidR="0059317C" w:rsidRPr="005C226A" w:rsidRDefault="0059317C" w:rsidP="00230470">
      <w:pPr>
        <w:pStyle w:val="ListParagraph"/>
        <w:numPr>
          <w:ilvl w:val="0"/>
          <w:numId w:val="5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110 1010 AND 1010 0000</w:t>
      </w:r>
    </w:p>
    <w:p w14:paraId="7F1B077D" w14:textId="5D7F1187" w:rsidR="0059317C" w:rsidRPr="005C226A" w:rsidRDefault="0059317C" w:rsidP="005931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3948C30" w14:textId="004E6880" w:rsidR="0059317C" w:rsidRPr="006B3880" w:rsidRDefault="0059317C" w:rsidP="0074163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B3880">
        <w:rPr>
          <w:rFonts w:ascii="Times New Roman" w:hAnsi="Times New Roman" w:cs="Times New Roman"/>
          <w:b/>
          <w:bCs/>
          <w:sz w:val="24"/>
          <w:szCs w:val="24"/>
        </w:rPr>
        <w:lastRenderedPageBreak/>
        <w:t>1010 0000</w:t>
      </w:r>
    </w:p>
    <w:p w14:paraId="686AFA2A" w14:textId="4A3210C8" w:rsidR="0059317C" w:rsidRPr="005C226A" w:rsidRDefault="0059317C" w:rsidP="0074163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000 0000</w:t>
      </w:r>
    </w:p>
    <w:p w14:paraId="7DBAA2CB" w14:textId="4B872282" w:rsidR="0059317C" w:rsidRPr="005C226A" w:rsidRDefault="0059317C" w:rsidP="0074163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010 1010</w:t>
      </w:r>
    </w:p>
    <w:p w14:paraId="5B0BA2A2" w14:textId="2E17496E" w:rsidR="0059317C" w:rsidRPr="005C226A" w:rsidRDefault="0059317C" w:rsidP="00741632">
      <w:pPr>
        <w:pStyle w:val="ListParagraph"/>
        <w:numPr>
          <w:ilvl w:val="0"/>
          <w:numId w:val="24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011 1100</w:t>
      </w:r>
    </w:p>
    <w:p w14:paraId="4E68DDB9" w14:textId="4E813C4A" w:rsidR="0059317C" w:rsidRPr="005C226A" w:rsidRDefault="0059317C" w:rsidP="0059317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F2BB39" w14:textId="6E1C11C3" w:rsidR="0059317C" w:rsidRPr="005C226A" w:rsidRDefault="0059317C" w:rsidP="00230470">
      <w:pPr>
        <w:pStyle w:val="ListParagraph"/>
        <w:numPr>
          <w:ilvl w:val="0"/>
          <w:numId w:val="5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A bit pattern used in logical operations to</w:t>
      </w:r>
      <w:r w:rsidR="00D22B2F" w:rsidRPr="005C226A">
        <w:rPr>
          <w:rFonts w:ascii="Times New Roman" w:hAnsi="Times New Roman" w:cs="Times New Roman"/>
          <w:sz w:val="24"/>
          <w:szCs w:val="24"/>
        </w:rPr>
        <w:t xml:space="preserve"> cl</w:t>
      </w:r>
      <w:r w:rsidRPr="005C226A">
        <w:rPr>
          <w:rFonts w:ascii="Times New Roman" w:hAnsi="Times New Roman" w:cs="Times New Roman"/>
          <w:sz w:val="24"/>
          <w:szCs w:val="24"/>
        </w:rPr>
        <w:t xml:space="preserve">ear, </w:t>
      </w:r>
      <w:r w:rsidR="00D22B2F" w:rsidRPr="005C226A">
        <w:rPr>
          <w:rFonts w:ascii="Times New Roman" w:hAnsi="Times New Roman" w:cs="Times New Roman"/>
          <w:sz w:val="24"/>
          <w:szCs w:val="24"/>
        </w:rPr>
        <w:t>s</w:t>
      </w:r>
      <w:r w:rsidRPr="005C226A">
        <w:rPr>
          <w:rFonts w:ascii="Times New Roman" w:hAnsi="Times New Roman" w:cs="Times New Roman"/>
          <w:sz w:val="24"/>
          <w:szCs w:val="24"/>
        </w:rPr>
        <w:t>et, or test.</w:t>
      </w:r>
      <w:r w:rsidR="00D22B2F" w:rsidRPr="005C226A">
        <w:rPr>
          <w:rFonts w:ascii="Times New Roman" w:hAnsi="Times New Roman" w:cs="Times New Roman"/>
          <w:sz w:val="24"/>
          <w:szCs w:val="24"/>
        </w:rPr>
        <w:t xml:space="preserve"> </w:t>
      </w:r>
      <w:r w:rsidRPr="005C226A">
        <w:rPr>
          <w:rFonts w:ascii="Times New Roman" w:hAnsi="Times New Roman" w:cs="Times New Roman"/>
          <w:sz w:val="24"/>
          <w:szCs w:val="24"/>
        </w:rPr>
        <w:t>specific bits in an operand</w:t>
      </w:r>
      <w:r w:rsidR="00D22B2F" w:rsidRPr="005C226A">
        <w:rPr>
          <w:rFonts w:ascii="Times New Roman" w:hAnsi="Times New Roman" w:cs="Times New Roman"/>
          <w:sz w:val="24"/>
          <w:szCs w:val="24"/>
        </w:rPr>
        <w:t xml:space="preserve"> is called </w:t>
      </w:r>
    </w:p>
    <w:p w14:paraId="45E25DF3" w14:textId="1534218C" w:rsidR="00D22B2F" w:rsidRPr="005C226A" w:rsidRDefault="00D22B2F" w:rsidP="00D22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BF7BDEC" w14:textId="5608365E" w:rsidR="00D22B2F" w:rsidRPr="005C226A" w:rsidRDefault="00D22B2F" w:rsidP="0074163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Rotate</w:t>
      </w:r>
    </w:p>
    <w:p w14:paraId="66A10D8A" w14:textId="5F72A656" w:rsidR="00D22B2F" w:rsidRPr="005C226A" w:rsidRDefault="00D22B2F" w:rsidP="0074163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Compare </w:t>
      </w:r>
    </w:p>
    <w:p w14:paraId="3B74856A" w14:textId="6D7AA636" w:rsidR="00D22B2F" w:rsidRPr="00764701" w:rsidRDefault="00D22B2F" w:rsidP="0074163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64701">
        <w:rPr>
          <w:rFonts w:ascii="Times New Roman" w:hAnsi="Times New Roman" w:cs="Times New Roman"/>
          <w:b/>
          <w:bCs/>
          <w:sz w:val="24"/>
          <w:szCs w:val="24"/>
        </w:rPr>
        <w:t>Mask</w:t>
      </w:r>
    </w:p>
    <w:p w14:paraId="6FB3B2F0" w14:textId="7597010D" w:rsidR="00D22B2F" w:rsidRPr="005C226A" w:rsidRDefault="00D22B2F" w:rsidP="00741632">
      <w:pPr>
        <w:pStyle w:val="ListParagraph"/>
        <w:numPr>
          <w:ilvl w:val="0"/>
          <w:numId w:val="2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Not</w:t>
      </w:r>
    </w:p>
    <w:p w14:paraId="41DA30E0" w14:textId="0D644BBF" w:rsidR="00D22B2F" w:rsidRPr="005C226A" w:rsidRDefault="00D22B2F" w:rsidP="00D22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BBA86C6" w14:textId="22B67C91" w:rsidR="00D22B2F" w:rsidRPr="005C226A" w:rsidRDefault="00D22B2F" w:rsidP="00230470">
      <w:pPr>
        <w:pStyle w:val="ListParagraph"/>
        <w:numPr>
          <w:ilvl w:val="0"/>
          <w:numId w:val="5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_______ points to the top of the stack.</w:t>
      </w:r>
    </w:p>
    <w:p w14:paraId="4DD584A4" w14:textId="128A9B8D" w:rsidR="00D22B2F" w:rsidRPr="005C226A" w:rsidRDefault="00D22B2F" w:rsidP="00D22B2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7E36BA" w14:textId="6AF1A500" w:rsidR="00D22B2F" w:rsidRPr="005C226A" w:rsidRDefault="00D22B2F" w:rsidP="0074163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C226A">
        <w:rPr>
          <w:rFonts w:ascii="Times New Roman" w:hAnsi="Times New Roman" w:cs="Times New Roman"/>
          <w:sz w:val="24"/>
          <w:szCs w:val="24"/>
        </w:rPr>
        <w:t>SP::</w:t>
      </w:r>
      <w:proofErr w:type="gramEnd"/>
      <w:r w:rsidRPr="005C226A">
        <w:rPr>
          <w:rFonts w:ascii="Times New Roman" w:hAnsi="Times New Roman" w:cs="Times New Roman"/>
          <w:sz w:val="24"/>
          <w:szCs w:val="24"/>
        </w:rPr>
        <w:t>IP</w:t>
      </w:r>
    </w:p>
    <w:p w14:paraId="5353D421" w14:textId="7FF6DD4C" w:rsidR="00D22B2F" w:rsidRPr="00764701" w:rsidRDefault="00D22B2F" w:rsidP="0074163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764701">
        <w:rPr>
          <w:rFonts w:ascii="Times New Roman" w:hAnsi="Times New Roman" w:cs="Times New Roman"/>
          <w:b/>
          <w:bCs/>
          <w:sz w:val="24"/>
          <w:szCs w:val="24"/>
        </w:rPr>
        <w:t>SP:SS</w:t>
      </w:r>
      <w:proofErr w:type="gramEnd"/>
    </w:p>
    <w:p w14:paraId="3C94ACAA" w14:textId="769CB69C" w:rsidR="00D22B2F" w:rsidRPr="005C226A" w:rsidRDefault="00D22B2F" w:rsidP="0074163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C226A">
        <w:rPr>
          <w:rFonts w:ascii="Times New Roman" w:hAnsi="Times New Roman" w:cs="Times New Roman"/>
          <w:sz w:val="24"/>
          <w:szCs w:val="24"/>
        </w:rPr>
        <w:t>IP:SS</w:t>
      </w:r>
      <w:proofErr w:type="gramEnd"/>
    </w:p>
    <w:p w14:paraId="751673C8" w14:textId="26C6212D" w:rsidR="00D22B2F" w:rsidRPr="005C226A" w:rsidRDefault="00D22B2F" w:rsidP="00741632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C226A">
        <w:rPr>
          <w:rFonts w:ascii="Times New Roman" w:hAnsi="Times New Roman" w:cs="Times New Roman"/>
          <w:sz w:val="24"/>
          <w:szCs w:val="24"/>
        </w:rPr>
        <w:t>SS:IP</w:t>
      </w:r>
      <w:proofErr w:type="gramEnd"/>
    </w:p>
    <w:p w14:paraId="19F38860" w14:textId="77777777" w:rsidR="00D05ACB" w:rsidRPr="005C226A" w:rsidRDefault="00D05ACB" w:rsidP="00D05ACB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33F1040" w14:textId="05E7C043" w:rsidR="00D05ACB" w:rsidRPr="005C226A" w:rsidRDefault="00D05ACB" w:rsidP="00D05A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6C76B16" w14:textId="41FE2523" w:rsidR="00D05ACB" w:rsidRPr="005C226A" w:rsidRDefault="00D05ACB" w:rsidP="00230470">
      <w:pPr>
        <w:pStyle w:val="ListParagraph"/>
        <w:numPr>
          <w:ilvl w:val="0"/>
          <w:numId w:val="5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After byte </w:t>
      </w:r>
      <w:proofErr w:type="gramStart"/>
      <w:r w:rsidRPr="005C226A">
        <w:rPr>
          <w:rFonts w:ascii="Times New Roman" w:hAnsi="Times New Roman" w:cs="Times New Roman"/>
          <w:sz w:val="24"/>
          <w:szCs w:val="24"/>
        </w:rPr>
        <w:t>division,  _</w:t>
      </w:r>
      <w:proofErr w:type="gramEnd"/>
      <w:r w:rsidRPr="005C226A">
        <w:rPr>
          <w:rFonts w:ascii="Times New Roman" w:hAnsi="Times New Roman" w:cs="Times New Roman"/>
          <w:sz w:val="24"/>
          <w:szCs w:val="24"/>
        </w:rPr>
        <w:t>____ has the quotient and _____ the remainder</w:t>
      </w:r>
    </w:p>
    <w:p w14:paraId="4DE38B6D" w14:textId="4A9B9AF9" w:rsidR="00D05ACB" w:rsidRPr="005C226A" w:rsidRDefault="00D05ACB" w:rsidP="00D05A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E952B22" w14:textId="0471865A" w:rsidR="00D05ACB" w:rsidRPr="005C226A" w:rsidRDefault="00D05ACB" w:rsidP="0074163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AL and BL</w:t>
      </w:r>
    </w:p>
    <w:p w14:paraId="5818B93D" w14:textId="77777777" w:rsidR="00D05ACB" w:rsidRPr="005C226A" w:rsidRDefault="00D05ACB" w:rsidP="0074163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BL and CH</w:t>
      </w:r>
    </w:p>
    <w:p w14:paraId="0B79C12C" w14:textId="77777777" w:rsidR="00D05ACB" w:rsidRPr="00764701" w:rsidRDefault="00D05ACB" w:rsidP="0074163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64701">
        <w:rPr>
          <w:rFonts w:ascii="Times New Roman" w:hAnsi="Times New Roman" w:cs="Times New Roman"/>
          <w:b/>
          <w:bCs/>
          <w:sz w:val="24"/>
          <w:szCs w:val="24"/>
        </w:rPr>
        <w:t>AL and AH</w:t>
      </w:r>
    </w:p>
    <w:p w14:paraId="3E7B1256" w14:textId="77777777" w:rsidR="00D05ACB" w:rsidRPr="005C226A" w:rsidRDefault="00D05ACB" w:rsidP="00741632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DL and DH</w:t>
      </w:r>
    </w:p>
    <w:p w14:paraId="65E8407E" w14:textId="77777777" w:rsidR="00D05ACB" w:rsidRPr="005C226A" w:rsidRDefault="00D05ACB" w:rsidP="00D05AC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710FB95" w14:textId="7F0C24AE" w:rsidR="00251773" w:rsidRPr="005C226A" w:rsidRDefault="00251773" w:rsidP="0025177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FE8229F" w14:textId="6FA4FD6A" w:rsidR="00251773" w:rsidRPr="005C226A" w:rsidRDefault="00B22179" w:rsidP="00230470">
      <w:pPr>
        <w:pStyle w:val="ListParagraph"/>
        <w:numPr>
          <w:ilvl w:val="0"/>
          <w:numId w:val="5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Which logical operation is to convert ASCII digit into number?</w:t>
      </w:r>
    </w:p>
    <w:p w14:paraId="279AD18E" w14:textId="75BB9BF8" w:rsidR="00B22179" w:rsidRPr="005C226A" w:rsidRDefault="00B22179" w:rsidP="00B2217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95B7D7E" w14:textId="1EF6B8BE" w:rsidR="00B22179" w:rsidRPr="00764701" w:rsidRDefault="00B22179" w:rsidP="0074163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764701">
        <w:rPr>
          <w:rFonts w:ascii="Times New Roman" w:hAnsi="Times New Roman" w:cs="Times New Roman"/>
          <w:b/>
          <w:bCs/>
          <w:sz w:val="24"/>
          <w:szCs w:val="24"/>
        </w:rPr>
        <w:t>And</w:t>
      </w:r>
    </w:p>
    <w:p w14:paraId="7A1A1521" w14:textId="3D0E00D6" w:rsidR="00B22179" w:rsidRPr="005C226A" w:rsidRDefault="00B22179" w:rsidP="0074163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Not</w:t>
      </w:r>
    </w:p>
    <w:p w14:paraId="5A6E24BC" w14:textId="3CB28203" w:rsidR="00B22179" w:rsidRPr="005C226A" w:rsidRDefault="00B22179" w:rsidP="0074163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5C226A">
        <w:rPr>
          <w:rFonts w:ascii="Times New Roman" w:hAnsi="Times New Roman" w:cs="Times New Roman"/>
          <w:sz w:val="24"/>
          <w:szCs w:val="24"/>
        </w:rPr>
        <w:t>Xor</w:t>
      </w:r>
      <w:proofErr w:type="spellEnd"/>
    </w:p>
    <w:p w14:paraId="691E0784" w14:textId="5D99D337" w:rsidR="00B22179" w:rsidRPr="005C226A" w:rsidRDefault="00B22179" w:rsidP="00741632">
      <w:pPr>
        <w:pStyle w:val="ListParagraph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OR</w:t>
      </w:r>
    </w:p>
    <w:p w14:paraId="7148CF00" w14:textId="3A8DE711" w:rsidR="00B22179" w:rsidRPr="005C226A" w:rsidRDefault="00B22179" w:rsidP="00B22179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AEA3815" w14:textId="77777777" w:rsidR="00D1343C" w:rsidRPr="005C226A" w:rsidRDefault="00D1343C" w:rsidP="00D1343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56E199BB" w14:textId="480357EF" w:rsidR="00FF4A9C" w:rsidRPr="005C226A" w:rsidRDefault="006233A0" w:rsidP="00230470">
      <w:pPr>
        <w:pStyle w:val="ListParagraph"/>
        <w:numPr>
          <w:ilvl w:val="0"/>
          <w:numId w:val="52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 xml:space="preserve">SHL Instruction can be used to multiply an operand </w:t>
      </w:r>
      <w:proofErr w:type="gramStart"/>
      <w:r w:rsidRPr="005C226A">
        <w:rPr>
          <w:rFonts w:ascii="Times New Roman" w:hAnsi="Times New Roman" w:cs="Times New Roman"/>
          <w:sz w:val="24"/>
          <w:szCs w:val="24"/>
        </w:rPr>
        <w:t>multiples</w:t>
      </w:r>
      <w:proofErr w:type="gramEnd"/>
      <w:r w:rsidRPr="005C226A">
        <w:rPr>
          <w:rFonts w:ascii="Times New Roman" w:hAnsi="Times New Roman" w:cs="Times New Roman"/>
          <w:sz w:val="24"/>
          <w:szCs w:val="24"/>
        </w:rPr>
        <w:t xml:space="preserve"> of _______ </w:t>
      </w:r>
    </w:p>
    <w:p w14:paraId="19CFBB60" w14:textId="5726BE1A" w:rsidR="006233A0" w:rsidRPr="005C226A" w:rsidRDefault="006233A0" w:rsidP="006233A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457C8CF" w14:textId="0AA6E868" w:rsidR="006233A0" w:rsidRPr="005C226A" w:rsidRDefault="006233A0" w:rsidP="00741632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4</w:t>
      </w:r>
    </w:p>
    <w:p w14:paraId="402E84F8" w14:textId="7D007B10" w:rsidR="006233A0" w:rsidRPr="005C226A" w:rsidRDefault="006233A0" w:rsidP="00741632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8</w:t>
      </w:r>
    </w:p>
    <w:p w14:paraId="167E0A74" w14:textId="19906E2D" w:rsidR="006233A0" w:rsidRPr="00764701" w:rsidRDefault="006233A0" w:rsidP="00741632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764701">
        <w:rPr>
          <w:rFonts w:ascii="Times New Roman" w:hAnsi="Times New Roman" w:cs="Times New Roman"/>
          <w:b/>
          <w:bCs/>
          <w:sz w:val="24"/>
          <w:szCs w:val="24"/>
        </w:rPr>
        <w:t>2</w:t>
      </w:r>
    </w:p>
    <w:p w14:paraId="54DF6C05" w14:textId="6700E600" w:rsidR="006233A0" w:rsidRPr="005C226A" w:rsidRDefault="006233A0" w:rsidP="00741632">
      <w:pPr>
        <w:pStyle w:val="ListParagraph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5C226A">
        <w:rPr>
          <w:rFonts w:ascii="Times New Roman" w:hAnsi="Times New Roman" w:cs="Times New Roman"/>
          <w:sz w:val="24"/>
          <w:szCs w:val="24"/>
        </w:rPr>
        <w:t>1</w:t>
      </w:r>
    </w:p>
    <w:p w14:paraId="28848284" w14:textId="1640CD53" w:rsidR="00230470" w:rsidRPr="005C226A" w:rsidRDefault="00230470" w:rsidP="00230470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230470" w:rsidRPr="005C22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22108E"/>
    <w:multiLevelType w:val="hybridMultilevel"/>
    <w:tmpl w:val="407AFF2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F06D28"/>
    <w:multiLevelType w:val="hybridMultilevel"/>
    <w:tmpl w:val="EF261C7A"/>
    <w:lvl w:ilvl="0" w:tplc="0409000F">
      <w:start w:val="28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DC1435"/>
    <w:multiLevelType w:val="hybridMultilevel"/>
    <w:tmpl w:val="B43CF46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052DA8"/>
    <w:multiLevelType w:val="hybridMultilevel"/>
    <w:tmpl w:val="E5A0EDD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11B80"/>
    <w:multiLevelType w:val="hybridMultilevel"/>
    <w:tmpl w:val="F38E4E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4765E5"/>
    <w:multiLevelType w:val="hybridMultilevel"/>
    <w:tmpl w:val="9ED4C54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B8938F2"/>
    <w:multiLevelType w:val="hybridMultilevel"/>
    <w:tmpl w:val="B53EC3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CB36F4"/>
    <w:multiLevelType w:val="hybridMultilevel"/>
    <w:tmpl w:val="01B4984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E46ACA"/>
    <w:multiLevelType w:val="hybridMultilevel"/>
    <w:tmpl w:val="A0D23C3E"/>
    <w:lvl w:ilvl="0" w:tplc="93407BD8">
      <w:start w:val="1"/>
      <w:numFmt w:val="lowerLetter"/>
      <w:lvlText w:val="%1."/>
      <w:lvlJc w:val="left"/>
      <w:pPr>
        <w:ind w:left="720" w:hanging="360"/>
      </w:pPr>
      <w:rPr>
        <w:rFonts w:hint="default"/>
        <w:sz w:val="17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274C0"/>
    <w:multiLevelType w:val="hybridMultilevel"/>
    <w:tmpl w:val="930E0F0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7A66F9"/>
    <w:multiLevelType w:val="hybridMultilevel"/>
    <w:tmpl w:val="A72CE3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FF55F28"/>
    <w:multiLevelType w:val="hybridMultilevel"/>
    <w:tmpl w:val="2E6C73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30265F0"/>
    <w:multiLevelType w:val="hybridMultilevel"/>
    <w:tmpl w:val="03B45F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3136D02"/>
    <w:multiLevelType w:val="hybridMultilevel"/>
    <w:tmpl w:val="1B1C80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5E63E53"/>
    <w:multiLevelType w:val="hybridMultilevel"/>
    <w:tmpl w:val="123E4DE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64F177A"/>
    <w:multiLevelType w:val="hybridMultilevel"/>
    <w:tmpl w:val="FCEA4C7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7A131E5"/>
    <w:multiLevelType w:val="hybridMultilevel"/>
    <w:tmpl w:val="7152DF9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7B36B11"/>
    <w:multiLevelType w:val="hybridMultilevel"/>
    <w:tmpl w:val="5FE42A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95E713A"/>
    <w:multiLevelType w:val="hybridMultilevel"/>
    <w:tmpl w:val="504854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D707E0D"/>
    <w:multiLevelType w:val="hybridMultilevel"/>
    <w:tmpl w:val="6D18CF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DAB6A4B"/>
    <w:multiLevelType w:val="hybridMultilevel"/>
    <w:tmpl w:val="0E12253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27A5DBA"/>
    <w:multiLevelType w:val="hybridMultilevel"/>
    <w:tmpl w:val="A1DAA4F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2B10B85"/>
    <w:multiLevelType w:val="hybridMultilevel"/>
    <w:tmpl w:val="3522E16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4EE785A"/>
    <w:multiLevelType w:val="hybridMultilevel"/>
    <w:tmpl w:val="41C6AAD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B301830"/>
    <w:multiLevelType w:val="hybridMultilevel"/>
    <w:tmpl w:val="6EEE33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B324810"/>
    <w:multiLevelType w:val="hybridMultilevel"/>
    <w:tmpl w:val="C254A85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16A6BE9"/>
    <w:multiLevelType w:val="hybridMultilevel"/>
    <w:tmpl w:val="6AD622C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5BD45F7"/>
    <w:multiLevelType w:val="hybridMultilevel"/>
    <w:tmpl w:val="B2922C3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6D5412D"/>
    <w:multiLevelType w:val="hybridMultilevel"/>
    <w:tmpl w:val="9976ACF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728261A"/>
    <w:multiLevelType w:val="hybridMultilevel"/>
    <w:tmpl w:val="DF346C8A"/>
    <w:lvl w:ilvl="0" w:tplc="D1D8E46E">
      <w:start w:val="1"/>
      <w:numFmt w:val="lowerLetter"/>
      <w:lvlText w:val="%1."/>
      <w:lvlJc w:val="left"/>
      <w:pPr>
        <w:ind w:left="720" w:hanging="360"/>
      </w:pPr>
      <w:rPr>
        <w:rFonts w:hint="default"/>
        <w:color w:val="3A3A3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CD6181D"/>
    <w:multiLevelType w:val="hybridMultilevel"/>
    <w:tmpl w:val="4D4E3E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EC6652D"/>
    <w:multiLevelType w:val="hybridMultilevel"/>
    <w:tmpl w:val="FCC8344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EEB0AD6"/>
    <w:multiLevelType w:val="hybridMultilevel"/>
    <w:tmpl w:val="DC1000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FD5A00"/>
    <w:multiLevelType w:val="hybridMultilevel"/>
    <w:tmpl w:val="90D6FD2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2C84522"/>
    <w:multiLevelType w:val="hybridMultilevel"/>
    <w:tmpl w:val="F4EE03C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2E22C6C"/>
    <w:multiLevelType w:val="hybridMultilevel"/>
    <w:tmpl w:val="62B4F3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41C3A34"/>
    <w:multiLevelType w:val="hybridMultilevel"/>
    <w:tmpl w:val="9912C0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8470254"/>
    <w:multiLevelType w:val="hybridMultilevel"/>
    <w:tmpl w:val="2086FC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F3C4FC1"/>
    <w:multiLevelType w:val="hybridMultilevel"/>
    <w:tmpl w:val="A3604CB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1106F53"/>
    <w:multiLevelType w:val="hybridMultilevel"/>
    <w:tmpl w:val="9840760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7156374"/>
    <w:multiLevelType w:val="hybridMultilevel"/>
    <w:tmpl w:val="521A26A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E61B22"/>
    <w:multiLevelType w:val="hybridMultilevel"/>
    <w:tmpl w:val="0ABAF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66E2A"/>
    <w:multiLevelType w:val="hybridMultilevel"/>
    <w:tmpl w:val="8BC47D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553DC5"/>
    <w:multiLevelType w:val="hybridMultilevel"/>
    <w:tmpl w:val="FF3061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AF50B93"/>
    <w:multiLevelType w:val="hybridMultilevel"/>
    <w:tmpl w:val="9F0AF4FC"/>
    <w:lvl w:ilvl="0" w:tplc="49886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6B0A3F55"/>
    <w:multiLevelType w:val="hybridMultilevel"/>
    <w:tmpl w:val="D0061C8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6B42210D"/>
    <w:multiLevelType w:val="hybridMultilevel"/>
    <w:tmpl w:val="3B00C33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F8486A"/>
    <w:multiLevelType w:val="hybridMultilevel"/>
    <w:tmpl w:val="0DD4C15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88B4AA0"/>
    <w:multiLevelType w:val="hybridMultilevel"/>
    <w:tmpl w:val="D8A60F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97145A2"/>
    <w:multiLevelType w:val="hybridMultilevel"/>
    <w:tmpl w:val="6AD6F9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9AB582B"/>
    <w:multiLevelType w:val="hybridMultilevel"/>
    <w:tmpl w:val="B96614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B2D4181"/>
    <w:multiLevelType w:val="hybridMultilevel"/>
    <w:tmpl w:val="27206B9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D8E72FD"/>
    <w:multiLevelType w:val="hybridMultilevel"/>
    <w:tmpl w:val="4732A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4"/>
  </w:num>
  <w:num w:numId="2">
    <w:abstractNumId w:val="47"/>
  </w:num>
  <w:num w:numId="3">
    <w:abstractNumId w:val="51"/>
  </w:num>
  <w:num w:numId="4">
    <w:abstractNumId w:val="37"/>
  </w:num>
  <w:num w:numId="5">
    <w:abstractNumId w:val="7"/>
  </w:num>
  <w:num w:numId="6">
    <w:abstractNumId w:val="30"/>
  </w:num>
  <w:num w:numId="7">
    <w:abstractNumId w:val="28"/>
  </w:num>
  <w:num w:numId="8">
    <w:abstractNumId w:val="24"/>
  </w:num>
  <w:num w:numId="9">
    <w:abstractNumId w:val="19"/>
  </w:num>
  <w:num w:numId="10">
    <w:abstractNumId w:val="10"/>
  </w:num>
  <w:num w:numId="11">
    <w:abstractNumId w:val="0"/>
  </w:num>
  <w:num w:numId="12">
    <w:abstractNumId w:val="13"/>
  </w:num>
  <w:num w:numId="13">
    <w:abstractNumId w:val="16"/>
  </w:num>
  <w:num w:numId="14">
    <w:abstractNumId w:val="14"/>
  </w:num>
  <w:num w:numId="15">
    <w:abstractNumId w:val="50"/>
  </w:num>
  <w:num w:numId="16">
    <w:abstractNumId w:val="15"/>
  </w:num>
  <w:num w:numId="17">
    <w:abstractNumId w:val="9"/>
  </w:num>
  <w:num w:numId="18">
    <w:abstractNumId w:val="6"/>
  </w:num>
  <w:num w:numId="19">
    <w:abstractNumId w:val="8"/>
  </w:num>
  <w:num w:numId="20">
    <w:abstractNumId w:val="3"/>
  </w:num>
  <w:num w:numId="21">
    <w:abstractNumId w:val="4"/>
  </w:num>
  <w:num w:numId="22">
    <w:abstractNumId w:val="5"/>
  </w:num>
  <w:num w:numId="23">
    <w:abstractNumId w:val="52"/>
  </w:num>
  <w:num w:numId="24">
    <w:abstractNumId w:val="48"/>
  </w:num>
  <w:num w:numId="25">
    <w:abstractNumId w:val="33"/>
  </w:num>
  <w:num w:numId="26">
    <w:abstractNumId w:val="21"/>
  </w:num>
  <w:num w:numId="27">
    <w:abstractNumId w:val="38"/>
  </w:num>
  <w:num w:numId="28">
    <w:abstractNumId w:val="23"/>
  </w:num>
  <w:num w:numId="29">
    <w:abstractNumId w:val="22"/>
  </w:num>
  <w:num w:numId="30">
    <w:abstractNumId w:val="45"/>
  </w:num>
  <w:num w:numId="31">
    <w:abstractNumId w:val="2"/>
  </w:num>
  <w:num w:numId="32">
    <w:abstractNumId w:val="31"/>
  </w:num>
  <w:num w:numId="33">
    <w:abstractNumId w:val="42"/>
  </w:num>
  <w:num w:numId="34">
    <w:abstractNumId w:val="36"/>
  </w:num>
  <w:num w:numId="35">
    <w:abstractNumId w:val="49"/>
  </w:num>
  <w:num w:numId="36">
    <w:abstractNumId w:val="35"/>
  </w:num>
  <w:num w:numId="37">
    <w:abstractNumId w:val="41"/>
  </w:num>
  <w:num w:numId="38">
    <w:abstractNumId w:val="46"/>
  </w:num>
  <w:num w:numId="39">
    <w:abstractNumId w:val="27"/>
  </w:num>
  <w:num w:numId="40">
    <w:abstractNumId w:val="43"/>
  </w:num>
  <w:num w:numId="41">
    <w:abstractNumId w:val="40"/>
  </w:num>
  <w:num w:numId="42">
    <w:abstractNumId w:val="20"/>
  </w:num>
  <w:num w:numId="43">
    <w:abstractNumId w:val="39"/>
  </w:num>
  <w:num w:numId="44">
    <w:abstractNumId w:val="18"/>
  </w:num>
  <w:num w:numId="45">
    <w:abstractNumId w:val="12"/>
  </w:num>
  <w:num w:numId="46">
    <w:abstractNumId w:val="29"/>
  </w:num>
  <w:num w:numId="47">
    <w:abstractNumId w:val="25"/>
  </w:num>
  <w:num w:numId="48">
    <w:abstractNumId w:val="26"/>
  </w:num>
  <w:num w:numId="49">
    <w:abstractNumId w:val="17"/>
  </w:num>
  <w:num w:numId="50">
    <w:abstractNumId w:val="34"/>
  </w:num>
  <w:num w:numId="51">
    <w:abstractNumId w:val="11"/>
  </w:num>
  <w:num w:numId="52">
    <w:abstractNumId w:val="1"/>
  </w:num>
  <w:num w:numId="53">
    <w:abstractNumId w:val="3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DUytzQwtjA1MzNR0lEKTi0uzszPAykwrwUAcaF+sSwAAAA="/>
  </w:docVars>
  <w:rsids>
    <w:rsidRoot w:val="0092282B"/>
    <w:rsid w:val="00005BE1"/>
    <w:rsid w:val="000165D4"/>
    <w:rsid w:val="000C7C7C"/>
    <w:rsid w:val="000E2420"/>
    <w:rsid w:val="000F6029"/>
    <w:rsid w:val="001C3347"/>
    <w:rsid w:val="001C51EA"/>
    <w:rsid w:val="00230470"/>
    <w:rsid w:val="002468EB"/>
    <w:rsid w:val="00251773"/>
    <w:rsid w:val="00276E99"/>
    <w:rsid w:val="002C7FCC"/>
    <w:rsid w:val="002F5EFF"/>
    <w:rsid w:val="002F766D"/>
    <w:rsid w:val="003649E2"/>
    <w:rsid w:val="0037257F"/>
    <w:rsid w:val="00372936"/>
    <w:rsid w:val="00383655"/>
    <w:rsid w:val="00396891"/>
    <w:rsid w:val="003A1617"/>
    <w:rsid w:val="003A59FD"/>
    <w:rsid w:val="003A72B4"/>
    <w:rsid w:val="003C16B9"/>
    <w:rsid w:val="003F42C6"/>
    <w:rsid w:val="004033DB"/>
    <w:rsid w:val="004268C3"/>
    <w:rsid w:val="004E040F"/>
    <w:rsid w:val="004E4D2D"/>
    <w:rsid w:val="004F6113"/>
    <w:rsid w:val="0059317C"/>
    <w:rsid w:val="005C226A"/>
    <w:rsid w:val="00622497"/>
    <w:rsid w:val="006233A0"/>
    <w:rsid w:val="00650B9E"/>
    <w:rsid w:val="00671748"/>
    <w:rsid w:val="00694BB9"/>
    <w:rsid w:val="006A421F"/>
    <w:rsid w:val="006B3880"/>
    <w:rsid w:val="006B7DA8"/>
    <w:rsid w:val="006F5F66"/>
    <w:rsid w:val="00723BE5"/>
    <w:rsid w:val="00741632"/>
    <w:rsid w:val="00751C2F"/>
    <w:rsid w:val="00764701"/>
    <w:rsid w:val="007709DD"/>
    <w:rsid w:val="007961A3"/>
    <w:rsid w:val="007B189A"/>
    <w:rsid w:val="007D53AA"/>
    <w:rsid w:val="00846949"/>
    <w:rsid w:val="00866CA3"/>
    <w:rsid w:val="008C5670"/>
    <w:rsid w:val="00912FB6"/>
    <w:rsid w:val="0091690C"/>
    <w:rsid w:val="0092282B"/>
    <w:rsid w:val="009742AC"/>
    <w:rsid w:val="009C58B4"/>
    <w:rsid w:val="00A6103A"/>
    <w:rsid w:val="00A9767C"/>
    <w:rsid w:val="00AA0659"/>
    <w:rsid w:val="00AA2B33"/>
    <w:rsid w:val="00AC26A8"/>
    <w:rsid w:val="00AD5C18"/>
    <w:rsid w:val="00AF555D"/>
    <w:rsid w:val="00B10E29"/>
    <w:rsid w:val="00B22179"/>
    <w:rsid w:val="00B22B75"/>
    <w:rsid w:val="00B57559"/>
    <w:rsid w:val="00BA1AB3"/>
    <w:rsid w:val="00C46AE5"/>
    <w:rsid w:val="00C768EB"/>
    <w:rsid w:val="00CD546F"/>
    <w:rsid w:val="00D02C86"/>
    <w:rsid w:val="00D05ACB"/>
    <w:rsid w:val="00D1343C"/>
    <w:rsid w:val="00D17CDF"/>
    <w:rsid w:val="00D21608"/>
    <w:rsid w:val="00D22B2F"/>
    <w:rsid w:val="00D34704"/>
    <w:rsid w:val="00E005D0"/>
    <w:rsid w:val="00ED0063"/>
    <w:rsid w:val="00F9654F"/>
    <w:rsid w:val="00FF4A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85A95A"/>
  <w15:chartTrackingRefBased/>
  <w15:docId w15:val="{B715E71F-FBEE-40A6-80C1-FA8B676A3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61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6029"/>
    <w:pPr>
      <w:ind w:left="720"/>
      <w:contextualSpacing/>
    </w:pPr>
  </w:style>
  <w:style w:type="paragraph" w:styleId="NoSpacing">
    <w:name w:val="No Spacing"/>
    <w:uiPriority w:val="1"/>
    <w:qFormat/>
    <w:rsid w:val="00C768EB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4F61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23047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2</TotalTime>
  <Pages>1</Pages>
  <Words>419</Words>
  <Characters>239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khurshid</dc:creator>
  <cp:keywords/>
  <dc:description/>
  <cp:lastModifiedBy>Sheeza Zaheer</cp:lastModifiedBy>
  <cp:revision>12</cp:revision>
  <dcterms:created xsi:type="dcterms:W3CDTF">2020-07-12T20:28:00Z</dcterms:created>
  <dcterms:modified xsi:type="dcterms:W3CDTF">2020-08-29T12:15:00Z</dcterms:modified>
</cp:coreProperties>
</file>